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C7EDA2" w14:textId="77777777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58240" behindDoc="0" locked="0" layoutInCell="1" allowOverlap="1" wp14:anchorId="6E4CBDC4" wp14:editId="1118E831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03904724">
          <v:rect id="Rectangle 15" o:spid="_x0000_s2057" style="position:absolute;margin-left:0;margin-top:0;width:624.3pt;height:80.4pt;z-index:251662336;visibility:visible;mso-position-horizontal:center;mso-position-horizontal-relative:page;mso-position-vertical:top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0AEF61A2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2BF4545E" w14:textId="77777777" w:rsidR="004320C8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w:pict w14:anchorId="5105F16A">
          <v:rect id="Rectangle 14" o:spid="_x0000_s2056" style="position:absolute;margin-left:0;margin-top:0;width:625.3pt;height:64.05pt;z-index:251659264;visibility:visible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24E990C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  <w:color w:val="000000"/>
        </w:rPr>
        <w:pict w14:anchorId="6C0B5855">
          <v:rect id="Rectangle 13" o:spid="_x0000_s2055" style="position:absolute;margin-left:0;margin-top:0;width:8.9pt;height:884pt;z-index:251660288;visibility:visible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4C7FDF9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  <w:color w:val="000000"/>
        </w:rPr>
        <w:pict w14:anchorId="0A489324">
          <v:rect id="Rectangle 16" o:spid="_x0000_s2054" style="position:absolute;margin-left:0;margin-top:0;width:8.9pt;height:884pt;z-index:251661312;visibility:visible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933B295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57555EEE" w14:textId="77777777" w:rsidR="004320C8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6E072C3D" w14:textId="465C131E" w:rsidR="0058150B" w:rsidRPr="0058150B" w:rsidRDefault="00D7041E" w:rsidP="00D704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sz w:val="36"/>
          <w:szCs w:val="36"/>
        </w:rPr>
      </w:pPr>
      <w:r w:rsidRPr="00D7041E">
        <w:rPr>
          <w:rFonts w:ascii="Cambria" w:eastAsia="Cambria" w:hAnsi="Cambria" w:cs="Cambria"/>
          <w:color w:val="000000"/>
          <w:sz w:val="36"/>
          <w:szCs w:val="36"/>
        </w:rPr>
        <w:t>„</w:t>
      </w:r>
      <w:proofErr w:type="spellStart"/>
      <w:r w:rsidRPr="00D7041E">
        <w:rPr>
          <w:rFonts w:ascii="Cambria" w:eastAsia="Cambria" w:hAnsi="Cambria" w:cs="Cambria"/>
          <w:color w:val="000000"/>
          <w:sz w:val="36"/>
          <w:szCs w:val="36"/>
        </w:rPr>
        <w:t>Įtraukiojo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D7041E">
        <w:rPr>
          <w:rFonts w:ascii="Cambria" w:eastAsia="Cambria" w:hAnsi="Cambria" w:cs="Cambria"/>
          <w:color w:val="000000"/>
          <w:sz w:val="36"/>
          <w:szCs w:val="36"/>
        </w:rPr>
        <w:t>užimtumo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D7041E">
        <w:rPr>
          <w:rFonts w:ascii="Cambria" w:eastAsia="Cambria" w:hAnsi="Cambria" w:cs="Cambria"/>
          <w:color w:val="000000"/>
          <w:sz w:val="36"/>
          <w:szCs w:val="36"/>
        </w:rPr>
        <w:t>skatinimas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D7041E">
        <w:rPr>
          <w:rFonts w:ascii="Cambria" w:eastAsia="Cambria" w:hAnsi="Cambria" w:cs="Cambria"/>
          <w:color w:val="000000"/>
          <w:sz w:val="36"/>
          <w:szCs w:val="36"/>
        </w:rPr>
        <w:t>diegiant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D7041E">
        <w:rPr>
          <w:rFonts w:ascii="Cambria" w:eastAsia="Cambria" w:hAnsi="Cambria" w:cs="Cambria"/>
          <w:color w:val="000000"/>
          <w:sz w:val="36"/>
          <w:szCs w:val="36"/>
        </w:rPr>
        <w:t>atviras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D7041E">
        <w:rPr>
          <w:rFonts w:ascii="Cambria" w:eastAsia="Cambria" w:hAnsi="Cambria" w:cs="Cambria"/>
          <w:color w:val="000000"/>
          <w:sz w:val="36"/>
          <w:szCs w:val="36"/>
        </w:rPr>
        <w:t>inovacijas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 xml:space="preserve"> GLAM </w:t>
      </w:r>
      <w:proofErr w:type="spellStart"/>
      <w:proofErr w:type="gramStart"/>
      <w:r w:rsidRPr="00D7041E">
        <w:rPr>
          <w:rFonts w:ascii="Cambria" w:eastAsia="Cambria" w:hAnsi="Cambria" w:cs="Cambria"/>
          <w:color w:val="000000"/>
          <w:sz w:val="36"/>
          <w:szCs w:val="36"/>
        </w:rPr>
        <w:t>sektoriuje</w:t>
      </w:r>
      <w:proofErr w:type="spellEnd"/>
      <w:r w:rsidRPr="00D7041E">
        <w:rPr>
          <w:rFonts w:ascii="Cambria" w:eastAsia="Cambria" w:hAnsi="Cambria" w:cs="Cambria"/>
          <w:color w:val="000000"/>
          <w:sz w:val="36"/>
          <w:szCs w:val="36"/>
        </w:rPr>
        <w:t>“</w:t>
      </w:r>
      <w:proofErr w:type="gramEnd"/>
    </w:p>
    <w:p w14:paraId="24391E91" w14:textId="55563CF7" w:rsidR="0058150B" w:rsidRPr="0058150B" w:rsidRDefault="00CD6B47" w:rsidP="0058150B">
      <w:pPr>
        <w:rPr>
          <w:rFonts w:ascii="Cambria" w:eastAsia="Cambria" w:hAnsi="Cambria" w:cs="Cambria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58240" behindDoc="0" locked="0" layoutInCell="1" allowOverlap="1" wp14:anchorId="1D41930A" wp14:editId="19498723">
            <wp:simplePos x="0" y="0"/>
            <wp:positionH relativeFrom="column">
              <wp:posOffset>733425</wp:posOffset>
            </wp:positionH>
            <wp:positionV relativeFrom="paragraph">
              <wp:posOffset>165100</wp:posOffset>
            </wp:positionV>
            <wp:extent cx="3810000" cy="3970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70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56702D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51A3D7A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AB51D9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013D8433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3005578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57FC401E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0334B55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81CFB09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AD73F7F" w14:textId="77777777" w:rsidR="004320C8" w:rsidRPr="0058150B" w:rsidRDefault="004320C8" w:rsidP="0058150B">
      <w:pPr>
        <w:rPr>
          <w:rFonts w:ascii="Cambria" w:eastAsia="Cambria" w:hAnsi="Cambria" w:cs="Cambria"/>
          <w:sz w:val="36"/>
          <w:szCs w:val="36"/>
        </w:rPr>
      </w:pPr>
    </w:p>
    <w:p w14:paraId="6DE43603" w14:textId="77777777" w:rsidR="00CD6B47" w:rsidRPr="00CD6B47" w:rsidRDefault="0058150B" w:rsidP="00CD6B47">
      <w:pPr>
        <w:pStyle w:val="Heading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ab/>
      </w:r>
      <w:r w:rsidR="00CD6B47" w:rsidRPr="00CD6B47">
        <w:rPr>
          <w:rFonts w:ascii="Cambria" w:eastAsia="Cambria" w:hAnsi="Cambria" w:cs="Cambria"/>
          <w:color w:val="366091"/>
          <w:sz w:val="28"/>
          <w:szCs w:val="28"/>
        </w:rPr>
        <w:t xml:space="preserve">4 MODULIS - SKAITMENINIO TURINIO KŪRIMAS  </w:t>
      </w:r>
    </w:p>
    <w:p w14:paraId="1EABB099" w14:textId="66F902C1" w:rsidR="00E64952" w:rsidRDefault="00CD6B47" w:rsidP="00CD6B47">
      <w:pPr>
        <w:pStyle w:val="Heading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</w:rPr>
      </w:pPr>
      <w:r w:rsidRPr="00CD6B47">
        <w:rPr>
          <w:rFonts w:ascii="Cambria" w:eastAsia="Cambria" w:hAnsi="Cambria" w:cs="Cambria"/>
          <w:color w:val="366091"/>
          <w:sz w:val="28"/>
          <w:szCs w:val="28"/>
        </w:rPr>
        <w:tab/>
        <w:t>2 UŽSIĖMIMAS - SKAITMENINĖS KOLEKCIJOS KŪRIMAS</w:t>
      </w:r>
    </w:p>
    <w:p w14:paraId="0A1EE2C8" w14:textId="79EB9514" w:rsidR="00D7041E" w:rsidRDefault="00D7041E" w:rsidP="00D7041E">
      <w:pPr>
        <w:jc w:val="center"/>
        <w:rPr>
          <w:rFonts w:ascii="Cambria" w:eastAsia="Cambria" w:hAnsi="Cambria" w:cs="Cambria"/>
          <w:b/>
          <w:bCs/>
          <w:color w:val="366091"/>
          <w:sz w:val="28"/>
          <w:szCs w:val="28"/>
        </w:rPr>
      </w:pPr>
      <w:proofErr w:type="spellStart"/>
      <w:r w:rsidRPr="00D7041E">
        <w:rPr>
          <w:rFonts w:ascii="Cambria" w:eastAsia="Cambria" w:hAnsi="Cambria" w:cs="Cambria"/>
          <w:b/>
          <w:bCs/>
          <w:color w:val="366091"/>
          <w:sz w:val="28"/>
          <w:szCs w:val="28"/>
        </w:rPr>
        <w:t>Padalomoji</w:t>
      </w:r>
      <w:proofErr w:type="spellEnd"/>
      <w:r w:rsidRPr="00D7041E">
        <w:rPr>
          <w:rFonts w:ascii="Cambria" w:eastAsia="Cambria" w:hAnsi="Cambria" w:cs="Cambria"/>
          <w:b/>
          <w:bCs/>
          <w:color w:val="366091"/>
          <w:sz w:val="28"/>
          <w:szCs w:val="28"/>
        </w:rPr>
        <w:t xml:space="preserve"> </w:t>
      </w:r>
      <w:proofErr w:type="spellStart"/>
      <w:r w:rsidRPr="00D7041E">
        <w:rPr>
          <w:rFonts w:ascii="Cambria" w:eastAsia="Cambria" w:hAnsi="Cambria" w:cs="Cambria"/>
          <w:b/>
          <w:bCs/>
          <w:color w:val="366091"/>
          <w:sz w:val="28"/>
          <w:szCs w:val="28"/>
        </w:rPr>
        <w:t>medžiaga</w:t>
      </w:r>
      <w:proofErr w:type="spellEnd"/>
    </w:p>
    <w:p w14:paraId="2AD527CE" w14:textId="77777777" w:rsidR="00D7041E" w:rsidRDefault="00D7041E" w:rsidP="00D7041E">
      <w:pPr>
        <w:jc w:val="center"/>
        <w:rPr>
          <w:rFonts w:ascii="Cambria" w:eastAsia="Cambria" w:hAnsi="Cambria" w:cs="Cambria"/>
          <w:b/>
          <w:bCs/>
          <w:color w:val="366091"/>
          <w:sz w:val="28"/>
          <w:szCs w:val="28"/>
        </w:rPr>
      </w:pPr>
    </w:p>
    <w:p w14:paraId="794A77E4" w14:textId="77777777" w:rsidR="00D7041E" w:rsidRDefault="00D7041E" w:rsidP="00D7041E">
      <w:pPr>
        <w:rPr>
          <w:rFonts w:ascii="Cambria" w:eastAsia="Cambria" w:hAnsi="Cambria" w:cs="Cambria"/>
          <w:b/>
          <w:bCs/>
          <w:color w:val="366091"/>
          <w:sz w:val="28"/>
          <w:szCs w:val="28"/>
        </w:rPr>
      </w:pPr>
    </w:p>
    <w:p w14:paraId="2628C0D5" w14:textId="3E951B70" w:rsidR="007D4364" w:rsidRPr="00D7041E" w:rsidRDefault="00D7041E" w:rsidP="00D7041E">
      <w:pPr>
        <w:rPr>
          <w:rFonts w:ascii="Cambria" w:eastAsia="Cambria" w:hAnsi="Cambria" w:cs="Cambria"/>
          <w:b/>
          <w:bCs/>
          <w:color w:val="366091"/>
          <w:sz w:val="28"/>
          <w:szCs w:val="28"/>
        </w:rPr>
      </w:pPr>
      <w:proofErr w:type="spellStart"/>
      <w:r w:rsidRPr="00D7041E">
        <w:rPr>
          <w:color w:val="000000"/>
          <w:sz w:val="16"/>
          <w:szCs w:val="16"/>
        </w:rPr>
        <w:t>Šį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projektą</w:t>
      </w:r>
      <w:proofErr w:type="spellEnd"/>
      <w:r w:rsidRPr="00D7041E">
        <w:rPr>
          <w:color w:val="000000"/>
          <w:sz w:val="16"/>
          <w:szCs w:val="16"/>
        </w:rPr>
        <w:t xml:space="preserve"> Nr. 2022-1-AT01-KA220-ADU-00008513 </w:t>
      </w:r>
      <w:proofErr w:type="spellStart"/>
      <w:r w:rsidRPr="00D7041E">
        <w:rPr>
          <w:color w:val="000000"/>
          <w:sz w:val="16"/>
          <w:szCs w:val="16"/>
        </w:rPr>
        <w:t>finansavo</w:t>
      </w:r>
      <w:proofErr w:type="spellEnd"/>
      <w:r w:rsidRPr="00D7041E">
        <w:rPr>
          <w:color w:val="000000"/>
          <w:sz w:val="16"/>
          <w:szCs w:val="16"/>
        </w:rPr>
        <w:t xml:space="preserve"> Europos </w:t>
      </w:r>
      <w:proofErr w:type="spellStart"/>
      <w:r w:rsidRPr="00D7041E">
        <w:rPr>
          <w:color w:val="000000"/>
          <w:sz w:val="16"/>
          <w:szCs w:val="16"/>
        </w:rPr>
        <w:t>Sąjunga</w:t>
      </w:r>
      <w:proofErr w:type="spellEnd"/>
      <w:r w:rsidRPr="00D7041E">
        <w:rPr>
          <w:color w:val="000000"/>
          <w:sz w:val="16"/>
          <w:szCs w:val="16"/>
        </w:rPr>
        <w:t xml:space="preserve">. </w:t>
      </w:r>
      <w:proofErr w:type="spellStart"/>
      <w:r w:rsidRPr="00D7041E">
        <w:rPr>
          <w:color w:val="000000"/>
          <w:sz w:val="16"/>
          <w:szCs w:val="16"/>
        </w:rPr>
        <w:t>Tačiau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išreiškiamas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požiūris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ar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nuomonė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yra</w:t>
      </w:r>
      <w:proofErr w:type="spellEnd"/>
      <w:r w:rsidRPr="00D7041E">
        <w:rPr>
          <w:color w:val="000000"/>
          <w:sz w:val="16"/>
          <w:szCs w:val="16"/>
        </w:rPr>
        <w:t xml:space="preserve"> tik </w:t>
      </w:r>
      <w:proofErr w:type="spellStart"/>
      <w:r w:rsidRPr="00D7041E">
        <w:rPr>
          <w:color w:val="000000"/>
          <w:sz w:val="16"/>
          <w:szCs w:val="16"/>
        </w:rPr>
        <w:t>autoriaus</w:t>
      </w:r>
      <w:proofErr w:type="spellEnd"/>
      <w:r w:rsidRPr="00D7041E">
        <w:rPr>
          <w:color w:val="000000"/>
          <w:sz w:val="16"/>
          <w:szCs w:val="16"/>
        </w:rPr>
        <w:t xml:space="preserve"> (-</w:t>
      </w:r>
      <w:proofErr w:type="spellStart"/>
      <w:r w:rsidRPr="00D7041E">
        <w:rPr>
          <w:color w:val="000000"/>
          <w:sz w:val="16"/>
          <w:szCs w:val="16"/>
        </w:rPr>
        <w:t>ių</w:t>
      </w:r>
      <w:proofErr w:type="spellEnd"/>
      <w:r w:rsidRPr="00D7041E">
        <w:rPr>
          <w:color w:val="000000"/>
          <w:sz w:val="16"/>
          <w:szCs w:val="16"/>
        </w:rPr>
        <w:t xml:space="preserve">) </w:t>
      </w:r>
      <w:proofErr w:type="spellStart"/>
      <w:r w:rsidRPr="00D7041E">
        <w:rPr>
          <w:color w:val="000000"/>
          <w:sz w:val="16"/>
          <w:szCs w:val="16"/>
        </w:rPr>
        <w:t>ir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nebūtinai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atspindi</w:t>
      </w:r>
      <w:proofErr w:type="spellEnd"/>
      <w:r w:rsidRPr="00D7041E">
        <w:rPr>
          <w:color w:val="000000"/>
          <w:sz w:val="16"/>
          <w:szCs w:val="16"/>
        </w:rPr>
        <w:t xml:space="preserve"> Europos </w:t>
      </w:r>
      <w:proofErr w:type="spellStart"/>
      <w:r w:rsidRPr="00D7041E">
        <w:rPr>
          <w:color w:val="000000"/>
          <w:sz w:val="16"/>
          <w:szCs w:val="16"/>
        </w:rPr>
        <w:t>Sąjungos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ar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OeAD</w:t>
      </w:r>
      <w:proofErr w:type="spellEnd"/>
      <w:r w:rsidRPr="00D7041E">
        <w:rPr>
          <w:color w:val="000000"/>
          <w:sz w:val="16"/>
          <w:szCs w:val="16"/>
        </w:rPr>
        <w:t xml:space="preserve">-GmbH </w:t>
      </w:r>
      <w:proofErr w:type="spellStart"/>
      <w:r w:rsidRPr="00D7041E">
        <w:rPr>
          <w:color w:val="000000"/>
          <w:sz w:val="16"/>
          <w:szCs w:val="16"/>
        </w:rPr>
        <w:t>požiūrį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ir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nuomonę</w:t>
      </w:r>
      <w:proofErr w:type="spellEnd"/>
      <w:r w:rsidRPr="00D7041E">
        <w:rPr>
          <w:color w:val="000000"/>
          <w:sz w:val="16"/>
          <w:szCs w:val="16"/>
        </w:rPr>
        <w:t xml:space="preserve">. Nei Europos </w:t>
      </w:r>
      <w:proofErr w:type="spellStart"/>
      <w:r w:rsidRPr="00D7041E">
        <w:rPr>
          <w:color w:val="000000"/>
          <w:sz w:val="16"/>
          <w:szCs w:val="16"/>
        </w:rPr>
        <w:t>Sąjunga</w:t>
      </w:r>
      <w:proofErr w:type="spellEnd"/>
      <w:r w:rsidRPr="00D7041E">
        <w:rPr>
          <w:color w:val="000000"/>
          <w:sz w:val="16"/>
          <w:szCs w:val="16"/>
        </w:rPr>
        <w:t xml:space="preserve">, </w:t>
      </w:r>
      <w:proofErr w:type="spellStart"/>
      <w:r w:rsidRPr="00D7041E">
        <w:rPr>
          <w:color w:val="000000"/>
          <w:sz w:val="16"/>
          <w:szCs w:val="16"/>
        </w:rPr>
        <w:t>nei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pagalbą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teikianti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institucija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negali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būti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laikoma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už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juos</w:t>
      </w:r>
      <w:proofErr w:type="spellEnd"/>
      <w:r w:rsidRPr="00D7041E">
        <w:rPr>
          <w:color w:val="000000"/>
          <w:sz w:val="16"/>
          <w:szCs w:val="16"/>
        </w:rPr>
        <w:t xml:space="preserve"> </w:t>
      </w:r>
      <w:proofErr w:type="spellStart"/>
      <w:r w:rsidRPr="00D7041E">
        <w:rPr>
          <w:color w:val="000000"/>
          <w:sz w:val="16"/>
          <w:szCs w:val="16"/>
        </w:rPr>
        <w:t>atsakinga</w:t>
      </w:r>
      <w:proofErr w:type="spellEnd"/>
      <w:r w:rsidRPr="00D7041E">
        <w:rPr>
          <w:color w:val="000000"/>
          <w:sz w:val="16"/>
          <w:szCs w:val="16"/>
        </w:rPr>
        <w:t>.</w:t>
      </w:r>
    </w:p>
    <w:p w14:paraId="3252CD68" w14:textId="77777777" w:rsidR="00D7041E" w:rsidRDefault="00D7041E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</w:p>
    <w:p w14:paraId="566C5B90" w14:textId="77777777" w:rsidR="00D7041E" w:rsidRPr="006D5969" w:rsidRDefault="00D7041E" w:rsidP="0055110E">
      <w:pPr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6D5969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1</w:t>
      </w:r>
    </w:p>
    <w:p w14:paraId="428A44A2" w14:textId="4D77CA20" w:rsidR="008C3F56" w:rsidRPr="006D5969" w:rsidRDefault="008C3F56" w:rsidP="008C3F56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 xml:space="preserve">Grupės diskusija </w:t>
      </w:r>
    </w:p>
    <w:p w14:paraId="0661AE64" w14:textId="4343CDCE" w:rsidR="008C3F56" w:rsidRPr="006D5969" w:rsidRDefault="008C3F56" w:rsidP="008C3F56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>Pagalvokite apie šiuos klausimus ir išsakyti savo nuomonę:</w:t>
      </w:r>
    </w:p>
    <w:p w14:paraId="6C6BE43A" w14:textId="77777777" w:rsidR="008C3F56" w:rsidRPr="006D5969" w:rsidRDefault="008C3F56" w:rsidP="008C3F56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>- Kodėl, jūsų nuomone, būtent šie daiktai buvo pasirinkti suskaitmeninimui?</w:t>
      </w:r>
    </w:p>
    <w:p w14:paraId="021F843A" w14:textId="77777777" w:rsidR="008C3F56" w:rsidRPr="006D5969" w:rsidRDefault="008C3F56" w:rsidP="008C3F56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>- Kas dar galėtų būti muziejaus skaitmeninės kolekcijos dalis?</w:t>
      </w:r>
    </w:p>
    <w:p w14:paraId="0E2061FE" w14:textId="77777777" w:rsidR="008C3F56" w:rsidRPr="006D5969" w:rsidRDefault="008C3F56" w:rsidP="008C3F56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>- Ar ši skaitmeninė medžiaga motyvuoja jus lankytis muziejuje?</w:t>
      </w:r>
    </w:p>
    <w:p w14:paraId="0B5BF43E" w14:textId="77777777" w:rsidR="008C3F56" w:rsidRPr="006D5969" w:rsidRDefault="008C3F56" w:rsidP="008C3F56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>- Ar pateiktos informacijos pakanka, kad suprastumėte, apie ką yra kiekvienas eksponatas? Jei ne, ko trūksta?</w:t>
      </w:r>
    </w:p>
    <w:p w14:paraId="08E643A5" w14:textId="61B5A405" w:rsidR="007D4364" w:rsidRPr="006D5969" w:rsidRDefault="008C3F56" w:rsidP="008C3F56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6D5969">
        <w:rPr>
          <w:b/>
          <w:color w:val="4F81BD" w:themeColor="accent1"/>
          <w:lang w:val="lt-LT"/>
        </w:rPr>
        <w:t>Mokymų vadovas gali paskatinti tolesnes diskusijas skaitmeninių kolekcijų tema.</w:t>
      </w:r>
    </w:p>
    <w:p w14:paraId="47583DC1" w14:textId="77777777" w:rsidR="008C3F56" w:rsidRPr="006D5969" w:rsidRDefault="008C3F56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BE9B48C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AD64D83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40274BD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4AFECE2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CBE4116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BFD3605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377F362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E73D773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16C4B43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0F8527C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36505AD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0FCAB21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C6081ED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00B956E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D880ACE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B487F02" w14:textId="77777777" w:rsidR="00CD6B47" w:rsidRDefault="00CD6B47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EE787ED" w14:textId="57135248" w:rsidR="00D7041E" w:rsidRPr="006D5969" w:rsidRDefault="00D7041E" w:rsidP="000433B9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6D5969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2</w:t>
      </w:r>
    </w:p>
    <w:p w14:paraId="153C0256" w14:textId="77777777" w:rsidR="00A74E6C" w:rsidRPr="006D5969" w:rsidRDefault="00A74E6C" w:rsidP="00A74E6C">
      <w:pPr>
        <w:rPr>
          <w:b/>
          <w:color w:val="4F81BD" w:themeColor="accent1"/>
          <w:lang w:val="lt-LT"/>
        </w:rPr>
      </w:pPr>
      <w:r w:rsidRPr="006D5969">
        <w:rPr>
          <w:b/>
          <w:color w:val="4F81BD" w:themeColor="accent1"/>
          <w:lang w:val="lt-LT"/>
        </w:rPr>
        <w:t>Mokytojas parinks laikraštį, kurį reikia suskaitmeninti vietos bibliotekoje.</w:t>
      </w:r>
    </w:p>
    <w:p w14:paraId="0DFD6571" w14:textId="628B6982" w:rsidR="0055110E" w:rsidRPr="006D5969" w:rsidRDefault="00A74E6C" w:rsidP="00A74E6C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6D5969">
        <w:rPr>
          <w:b/>
          <w:color w:val="4F81BD" w:themeColor="accent1"/>
          <w:lang w:val="lt-LT"/>
        </w:rPr>
        <w:t xml:space="preserve">Jūsų prašoma "suskaitmeninti" laikraštį pagal procesą, kurio išmokote per nuotolinį užsiėmimą. Galite pažiūrėti kaip atrodo </w:t>
      </w:r>
      <w:hyperlink r:id="rId10" w:history="1">
        <w:r w:rsidRPr="006D5969">
          <w:rPr>
            <w:rStyle w:val="Hyperlink"/>
            <w:b/>
            <w:lang w:val="lt-LT"/>
          </w:rPr>
          <w:t>suskaitmeninti laikraščiai čia</w:t>
        </w:r>
      </w:hyperlink>
      <w:r w:rsidRPr="006D5969">
        <w:rPr>
          <w:b/>
          <w:color w:val="4F81BD" w:themeColor="accent1"/>
          <w:lang w:val="lt-LT"/>
        </w:rPr>
        <w:t xml:space="preserve"> ir padiskutuoti su grupe kaip tai reikia </w:t>
      </w:r>
      <w:r w:rsidR="006D5969" w:rsidRPr="006D5969">
        <w:rPr>
          <w:b/>
          <w:color w:val="4F81BD" w:themeColor="accent1"/>
          <w:lang w:val="lt-LT"/>
        </w:rPr>
        <w:t>padaryti</w:t>
      </w:r>
      <w:r w:rsidRPr="006D5969">
        <w:rPr>
          <w:b/>
          <w:color w:val="4F81BD" w:themeColor="accent1"/>
          <w:lang w:val="lt-LT"/>
        </w:rPr>
        <w:t>.</w:t>
      </w:r>
    </w:p>
    <w:p w14:paraId="4A81DBED" w14:textId="77777777" w:rsidR="008C3F56" w:rsidRPr="006D5969" w:rsidRDefault="008C3F56" w:rsidP="00E64952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7995B3CB" w14:textId="77777777" w:rsidR="00A74E6C" w:rsidRPr="006D5969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72B7FAF9" w14:textId="77777777" w:rsidR="00A74E6C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F991246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2B6ADA6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C2C18F4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73067E4E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97DE7B6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9EFF6C6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CF0053F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243E6B9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3CC57B9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317C831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29FB693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41FFF66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D51A552" w14:textId="77777777" w:rsid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8389592" w14:textId="77777777" w:rsidR="00CD6B47" w:rsidRPr="006D5969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DDFDB55" w14:textId="77777777" w:rsidR="00A74E6C" w:rsidRPr="006D5969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18B0E97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AB0E519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F26BB21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A8A42AA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1FF9D5B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BC671C3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A708444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B07ABDA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55D0AA3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D47A79D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5BA5584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D3DC647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5216E9E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96A6F62" w14:textId="77777777" w:rsidR="00A74E6C" w:rsidRPr="00CD6B47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8373BD7" w14:textId="77777777" w:rsidR="00A74E6C" w:rsidRDefault="00A74E6C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35D5DD7" w14:textId="77777777" w:rsidR="00CD6B47" w:rsidRPr="00CD6B47" w:rsidRDefault="00CD6B47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B44922B" w14:textId="333FF8C4" w:rsidR="00D53FB1" w:rsidRPr="00CD6B47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drawing>
          <wp:anchor distT="0" distB="0" distL="114300" distR="114300" simplePos="0" relativeHeight="251655168" behindDoc="0" locked="0" layoutInCell="1" allowOverlap="1" wp14:anchorId="19E314F1" wp14:editId="37A71E2B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A834A4" w14:textId="77777777" w:rsidR="00330C16" w:rsidRPr="00CD6B47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</w:p>
    <w:p w14:paraId="2FF85A2F" w14:textId="77777777" w:rsidR="00330C16" w:rsidRPr="00CD6B47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49024" behindDoc="0" locked="0" layoutInCell="1" allowOverlap="1" wp14:anchorId="213D2F70" wp14:editId="4351B108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5A89869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3A807D1E" w14:textId="7623B4DA" w:rsidR="00D53FB1" w:rsidRDefault="008C3F56" w:rsidP="008C3F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D7041E">
        <w:rPr>
          <w:rFonts w:ascii="Cambria" w:eastAsia="Cambria" w:hAnsi="Cambria" w:cs="Cambria"/>
          <w:color w:val="000000"/>
          <w:sz w:val="36"/>
          <w:szCs w:val="36"/>
        </w:rPr>
        <w:t>„</w:t>
      </w:r>
      <w:proofErr w:type="spellStart"/>
      <w:r w:rsidRPr="008C3F56">
        <w:rPr>
          <w:rFonts w:ascii="Cambria" w:eastAsia="Cambria" w:hAnsi="Cambria" w:cs="Cambria"/>
          <w:color w:val="000000"/>
          <w:sz w:val="36"/>
          <w:szCs w:val="36"/>
        </w:rPr>
        <w:t>Įtraukiojo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8C3F56">
        <w:rPr>
          <w:rFonts w:ascii="Cambria" w:eastAsia="Cambria" w:hAnsi="Cambria" w:cs="Cambria"/>
          <w:color w:val="000000"/>
          <w:sz w:val="36"/>
          <w:szCs w:val="36"/>
        </w:rPr>
        <w:t>užimtumo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8C3F56">
        <w:rPr>
          <w:rFonts w:ascii="Cambria" w:eastAsia="Cambria" w:hAnsi="Cambria" w:cs="Cambria"/>
          <w:color w:val="000000"/>
          <w:sz w:val="36"/>
          <w:szCs w:val="36"/>
        </w:rPr>
        <w:t>skatinimas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8C3F56">
        <w:rPr>
          <w:rFonts w:ascii="Cambria" w:eastAsia="Cambria" w:hAnsi="Cambria" w:cs="Cambria"/>
          <w:color w:val="000000"/>
          <w:sz w:val="36"/>
          <w:szCs w:val="36"/>
        </w:rPr>
        <w:t>diegiant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8C3F56">
        <w:rPr>
          <w:rFonts w:ascii="Cambria" w:eastAsia="Cambria" w:hAnsi="Cambria" w:cs="Cambria"/>
          <w:color w:val="000000"/>
          <w:sz w:val="36"/>
          <w:szCs w:val="36"/>
        </w:rPr>
        <w:t>atviras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8C3F56">
        <w:rPr>
          <w:rFonts w:ascii="Cambria" w:eastAsia="Cambria" w:hAnsi="Cambria" w:cs="Cambria"/>
          <w:color w:val="000000"/>
          <w:sz w:val="36"/>
          <w:szCs w:val="36"/>
        </w:rPr>
        <w:t>inovacijas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 xml:space="preserve"> GLAM </w:t>
      </w:r>
      <w:proofErr w:type="spellStart"/>
      <w:proofErr w:type="gramStart"/>
      <w:r w:rsidRPr="008C3F56">
        <w:rPr>
          <w:rFonts w:ascii="Cambria" w:eastAsia="Cambria" w:hAnsi="Cambria" w:cs="Cambria"/>
          <w:color w:val="000000"/>
          <w:sz w:val="36"/>
          <w:szCs w:val="36"/>
        </w:rPr>
        <w:t>sektoriuje</w:t>
      </w:r>
      <w:proofErr w:type="spellEnd"/>
      <w:r w:rsidRPr="008C3F56">
        <w:rPr>
          <w:rFonts w:ascii="Cambria" w:eastAsia="Cambria" w:hAnsi="Cambria" w:cs="Cambria"/>
          <w:color w:val="000000"/>
          <w:sz w:val="36"/>
          <w:szCs w:val="36"/>
        </w:rPr>
        <w:t>“</w:t>
      </w:r>
      <w:proofErr w:type="gramEnd"/>
      <w:r w:rsidR="00CF2E7B"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7216" behindDoc="0" locked="0" layoutInCell="1" allowOverlap="1" wp14:anchorId="3001557A" wp14:editId="3E38ED6E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3120" behindDoc="0" locked="0" layoutInCell="1" allowOverlap="1" wp14:anchorId="28F97313" wp14:editId="04C058C7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1072" behindDoc="0" locked="0" layoutInCell="1" allowOverlap="1" wp14:anchorId="621A7899" wp14:editId="2C91692A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0048" behindDoc="0" locked="0" layoutInCell="1" allowOverlap="1" wp14:anchorId="617C3318" wp14:editId="74C0FA74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4144" behindDoc="0" locked="0" layoutInCell="1" allowOverlap="1" wp14:anchorId="2A553312" wp14:editId="219507FE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2096" behindDoc="0" locked="0" layoutInCell="1" allowOverlap="1" wp14:anchorId="6D605591" wp14:editId="23BF81A8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04DDC5C1">
          <v:rect id="Rectangle 261866698" o:spid="_x0000_s2053" style="position:absolute;margin-left:540.35pt;margin-top:-28.5pt;width:8.9pt;height:884pt;z-index:251666432;visibility:visible;mso-position-horizontal-relative:left-margin-area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<v:stroke startarrowwidth="narrow" startarrowlength="short" endarrowwidth="narrow" endarrowlength="short" joinstyle="round"/>
            <v:textbox style="mso-next-textbox:#Rectangle 261866698" inset="7pt,3pt,7pt,3pt">
              <w:txbxContent>
                <w:p w14:paraId="21465B2A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4AF827AC">
          <v:rect id="Rectangle 1334455479" o:spid="_x0000_s2052" style="position:absolute;margin-left:45.45pt;margin-top:0;width:8.9pt;height:884pt;z-index:251665408;visibility:visibl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<v:stroke startarrowwidth="narrow" startarrowlength="short" endarrowwidth="narrow" endarrowlength="short" joinstyle="round"/>
            <v:textbox style="mso-next-textbox:#Rectangle 1334455479" inset="7pt,3pt,7pt,3pt">
              <w:txbxContent>
                <w:p w14:paraId="3CDE8C8D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2D16D1EB">
          <v:rect id="Rectangle 1441586799" o:spid="_x0000_s2051" style="position:absolute;margin-left:-17.55pt;margin-top:0;width:625.3pt;height:64.05pt;z-index:251664384;visibility:visibl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style="mso-next-textbox:#Rectangle 1441586799" inset="7pt,3pt,7pt,3pt">
              <w:txbxContent>
                <w:p w14:paraId="0C5722C8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000000">
        <w:rPr>
          <w:noProof/>
          <w:color w:val="000000"/>
        </w:rPr>
        <w:pict w14:anchorId="5F7FF571">
          <v:rect id="Rectangle 1992162930" o:spid="_x0000_s2050" style="position:absolute;margin-left:-5.4pt;margin-top:.6pt;width:624.3pt;height:85.8pt;z-index:251663360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style="mso-next-textbox:#Rectangle 1992162930" inset="7pt,3pt,7pt,3pt">
              <w:txbxContent>
                <w:p w14:paraId="34A0755D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44770C">
      <w:headerReference w:type="default" r:id="rId19"/>
      <w:footerReference w:type="default" r:id="rId20"/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7D460" w14:textId="77777777" w:rsidR="0044770C" w:rsidRDefault="0044770C">
      <w:pPr>
        <w:spacing w:after="0" w:line="240" w:lineRule="auto"/>
      </w:pPr>
      <w:r>
        <w:separator/>
      </w:r>
    </w:p>
  </w:endnote>
  <w:endnote w:type="continuationSeparator" w:id="0">
    <w:p w14:paraId="7B46CCE4" w14:textId="77777777" w:rsidR="0044770C" w:rsidRDefault="00447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8FD83E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C348DF" w14:textId="77777777" w:rsidR="0044770C" w:rsidRDefault="0044770C">
      <w:pPr>
        <w:spacing w:after="0" w:line="240" w:lineRule="auto"/>
      </w:pPr>
      <w:r>
        <w:separator/>
      </w:r>
    </w:p>
  </w:footnote>
  <w:footnote w:type="continuationSeparator" w:id="0">
    <w:p w14:paraId="14087370" w14:textId="77777777" w:rsidR="0044770C" w:rsidRDefault="004477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51447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1312" behindDoc="0" locked="0" layoutInCell="1" allowOverlap="1" wp14:anchorId="698FE734" wp14:editId="50A5B2F2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7216" behindDoc="0" locked="0" layoutInCell="1" allowOverlap="1" wp14:anchorId="7FCECDD2" wp14:editId="3BBADE4F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625719">
    <w:abstractNumId w:val="3"/>
  </w:num>
  <w:num w:numId="2" w16cid:durableId="1313560879">
    <w:abstractNumId w:val="4"/>
  </w:num>
  <w:num w:numId="3" w16cid:durableId="1709067754">
    <w:abstractNumId w:val="8"/>
  </w:num>
  <w:num w:numId="4" w16cid:durableId="632489003">
    <w:abstractNumId w:val="5"/>
  </w:num>
  <w:num w:numId="5" w16cid:durableId="902452265">
    <w:abstractNumId w:val="2"/>
  </w:num>
  <w:num w:numId="6" w16cid:durableId="1518042292">
    <w:abstractNumId w:val="6"/>
  </w:num>
  <w:num w:numId="7" w16cid:durableId="283851606">
    <w:abstractNumId w:val="0"/>
  </w:num>
  <w:num w:numId="8" w16cid:durableId="545408284">
    <w:abstractNumId w:val="7"/>
  </w:num>
  <w:num w:numId="9" w16cid:durableId="1348674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3070"/>
    <w:rsid w:val="000433B9"/>
    <w:rsid w:val="00095985"/>
    <w:rsid w:val="001070F9"/>
    <w:rsid w:val="00120BC8"/>
    <w:rsid w:val="002A3793"/>
    <w:rsid w:val="00327979"/>
    <w:rsid w:val="00330C16"/>
    <w:rsid w:val="00352205"/>
    <w:rsid w:val="003B277B"/>
    <w:rsid w:val="0040541B"/>
    <w:rsid w:val="004320C8"/>
    <w:rsid w:val="0044770C"/>
    <w:rsid w:val="00504CF4"/>
    <w:rsid w:val="0054296C"/>
    <w:rsid w:val="0055110E"/>
    <w:rsid w:val="00551668"/>
    <w:rsid w:val="0058150B"/>
    <w:rsid w:val="0058408C"/>
    <w:rsid w:val="005A6A31"/>
    <w:rsid w:val="005F2CC2"/>
    <w:rsid w:val="006D5969"/>
    <w:rsid w:val="00716D7D"/>
    <w:rsid w:val="00742704"/>
    <w:rsid w:val="00786865"/>
    <w:rsid w:val="007A198E"/>
    <w:rsid w:val="007D4364"/>
    <w:rsid w:val="00851928"/>
    <w:rsid w:val="0089192C"/>
    <w:rsid w:val="008C3F56"/>
    <w:rsid w:val="009613BE"/>
    <w:rsid w:val="00966E42"/>
    <w:rsid w:val="009A551E"/>
    <w:rsid w:val="00A227FC"/>
    <w:rsid w:val="00A74E6C"/>
    <w:rsid w:val="00A944D8"/>
    <w:rsid w:val="00AE7540"/>
    <w:rsid w:val="00AE77F2"/>
    <w:rsid w:val="00B175FF"/>
    <w:rsid w:val="00B524E4"/>
    <w:rsid w:val="00C31E9C"/>
    <w:rsid w:val="00CD6B47"/>
    <w:rsid w:val="00CF2E7B"/>
    <w:rsid w:val="00D12389"/>
    <w:rsid w:val="00D25705"/>
    <w:rsid w:val="00D525D3"/>
    <w:rsid w:val="00D53FB1"/>
    <w:rsid w:val="00D7041E"/>
    <w:rsid w:val="00D96D51"/>
    <w:rsid w:val="00E64952"/>
    <w:rsid w:val="00E9770A"/>
    <w:rsid w:val="00EB59DF"/>
    <w:rsid w:val="00F347DC"/>
    <w:rsid w:val="00FA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7092A568"/>
  <w15:docId w15:val="{12C4D08D-1FAF-44BD-8C98-3A120908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43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3B9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4E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yperlink" Target="https://www.spauda.org/varpas-laikrastis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33</cp:revision>
  <dcterms:created xsi:type="dcterms:W3CDTF">2023-01-09T08:14:00Z</dcterms:created>
  <dcterms:modified xsi:type="dcterms:W3CDTF">2024-04-12T06:36:00Z</dcterms:modified>
</cp:coreProperties>
</file>